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3BA68C" w14:textId="77777777" w:rsidR="00441162" w:rsidRPr="00441162" w:rsidRDefault="00441162" w:rsidP="00441162">
      <w:pPr>
        <w:pStyle w:val="NormalWeb"/>
        <w:jc w:val="center"/>
        <w:rPr>
          <w:b/>
          <w:sz w:val="36"/>
          <w:szCs w:val="28"/>
        </w:rPr>
      </w:pPr>
      <w:r w:rsidRPr="00441162">
        <w:rPr>
          <w:b/>
          <w:sz w:val="36"/>
          <w:szCs w:val="28"/>
        </w:rPr>
        <w:t>Assignment</w:t>
      </w:r>
    </w:p>
    <w:p w14:paraId="72710027" w14:textId="77777777" w:rsidR="00441162" w:rsidRDefault="00441162" w:rsidP="00441162">
      <w:pPr>
        <w:pStyle w:val="NormalWeb"/>
        <w:rPr>
          <w:sz w:val="28"/>
          <w:szCs w:val="28"/>
        </w:rPr>
      </w:pPr>
    </w:p>
    <w:p w14:paraId="7A71D4B3" w14:textId="7E7C2598" w:rsidR="00715857" w:rsidRDefault="00715857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715857">
        <w:rPr>
          <w:sz w:val="28"/>
          <w:szCs w:val="28"/>
        </w:rPr>
        <w:t>Develop the product management application of FPT Shop</w:t>
      </w:r>
      <w:r w:rsidR="00441162" w:rsidRPr="00A559B0">
        <w:rPr>
          <w:sz w:val="28"/>
          <w:szCs w:val="28"/>
        </w:rPr>
        <w:t>The company</w:t>
      </w:r>
      <w:r>
        <w:rPr>
          <w:sz w:val="28"/>
          <w:szCs w:val="28"/>
        </w:rPr>
        <w:t xml:space="preserve">. </w:t>
      </w:r>
      <w:r w:rsidRPr="00715857">
        <w:rPr>
          <w:sz w:val="28"/>
          <w:szCs w:val="28"/>
        </w:rPr>
        <w:t>The company specializes in trading 3 types of products</w:t>
      </w:r>
      <w:r>
        <w:rPr>
          <w:sz w:val="28"/>
          <w:szCs w:val="28"/>
        </w:rPr>
        <w:t xml:space="preserve">:Smartphone, Tivi, </w:t>
      </w:r>
      <w:r w:rsidRPr="00715857">
        <w:rPr>
          <w:sz w:val="28"/>
          <w:szCs w:val="28"/>
        </w:rPr>
        <w:t>Air-conditioner</w:t>
      </w:r>
      <w:r>
        <w:rPr>
          <w:sz w:val="28"/>
          <w:szCs w:val="28"/>
        </w:rPr>
        <w:t xml:space="preserve"> .</w:t>
      </w:r>
    </w:p>
    <w:p w14:paraId="4BDF36B8" w14:textId="27D4E9DC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r w:rsidRPr="00715857">
        <w:rPr>
          <w:sz w:val="28"/>
          <w:szCs w:val="28"/>
        </w:rPr>
        <w:t xml:space="preserve">Smartphone includes the following information: </w:t>
      </w:r>
      <w:r w:rsidRPr="00A14901">
        <w:rPr>
          <w:sz w:val="28"/>
          <w:szCs w:val="28"/>
          <w:highlight w:val="yellow"/>
        </w:rPr>
        <w:t>code, name, brand,</w:t>
      </w:r>
      <w:r w:rsidRPr="00715857">
        <w:rPr>
          <w:sz w:val="28"/>
          <w:szCs w:val="28"/>
        </w:rPr>
        <w:t xml:space="preserve"> Ram, CPU, Size, </w:t>
      </w:r>
      <w:r w:rsidRPr="00A14901">
        <w:rPr>
          <w:sz w:val="28"/>
          <w:szCs w:val="28"/>
          <w:highlight w:val="yellow"/>
        </w:rPr>
        <w:t>price, Quantity</w:t>
      </w:r>
      <w:r w:rsidRPr="00715857">
        <w:rPr>
          <w:sz w:val="28"/>
          <w:szCs w:val="28"/>
        </w:rPr>
        <w:t>.</w:t>
      </w:r>
    </w:p>
    <w:p w14:paraId="4F73668D" w14:textId="2E1C52A6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The TV includes the following information: </w:t>
      </w:r>
      <w:r w:rsidRPr="00A14901">
        <w:rPr>
          <w:sz w:val="28"/>
          <w:szCs w:val="28"/>
          <w:highlight w:val="yellow"/>
        </w:rPr>
        <w:t>code, name, brand,</w:t>
      </w:r>
      <w:r w:rsidRPr="00715857">
        <w:rPr>
          <w:sz w:val="28"/>
          <w:szCs w:val="28"/>
        </w:rPr>
        <w:t xml:space="preserve"> size, </w:t>
      </w:r>
      <w:r w:rsidRPr="00A14901">
        <w:rPr>
          <w:sz w:val="28"/>
          <w:szCs w:val="28"/>
          <w:highlight w:val="yellow"/>
        </w:rPr>
        <w:t>price, Quantity</w:t>
      </w:r>
      <w:r w:rsidRPr="00715857">
        <w:rPr>
          <w:sz w:val="28"/>
          <w:szCs w:val="28"/>
        </w:rPr>
        <w:t>.</w:t>
      </w:r>
    </w:p>
    <w:p w14:paraId="0F9B66DA" w14:textId="2A809F3E" w:rsidR="00715857" w:rsidRDefault="00715857" w:rsidP="00715857">
      <w:pPr>
        <w:pStyle w:val="NormalWeb"/>
        <w:numPr>
          <w:ilvl w:val="0"/>
          <w:numId w:val="4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The Air-conditioner  includes the following information: </w:t>
      </w:r>
      <w:r w:rsidRPr="00A14901">
        <w:rPr>
          <w:sz w:val="28"/>
          <w:szCs w:val="28"/>
          <w:highlight w:val="yellow"/>
        </w:rPr>
        <w:t>code, name, brand,</w:t>
      </w:r>
      <w:r w:rsidRPr="00715857">
        <w:rPr>
          <w:sz w:val="28"/>
          <w:szCs w:val="28"/>
        </w:rPr>
        <w:t xml:space="preserve"> power, </w:t>
      </w:r>
      <w:r w:rsidRPr="00A14901">
        <w:rPr>
          <w:sz w:val="28"/>
          <w:szCs w:val="28"/>
          <w:highlight w:val="yellow"/>
        </w:rPr>
        <w:t>price, Quantity.</w:t>
      </w:r>
    </w:p>
    <w:p w14:paraId="2EB5C54A" w14:textId="5A6B2451" w:rsidR="008531E8" w:rsidRDefault="008531E8" w:rsidP="008531E8">
      <w:pPr>
        <w:shd w:val="clear" w:color="auto" w:fill="FFFFFF"/>
        <w:spacing w:before="60" w:after="100" w:afterAutospacing="1" w:line="240" w:lineRule="auto"/>
        <w:ind w:left="360"/>
        <w:rPr>
          <w:rFonts w:ascii="Arial" w:eastAsia="Times New Roman" w:hAnsi="Arial" w:cs="Arial"/>
          <w:color w:val="24292E"/>
          <w:sz w:val="24"/>
          <w:szCs w:val="24"/>
          <w:u w:val="single"/>
        </w:rPr>
      </w:pPr>
      <w:r w:rsidRPr="0042153E">
        <w:rPr>
          <w:rFonts w:ascii="Arial" w:eastAsia="Times New Roman" w:hAnsi="Arial" w:cs="Arial"/>
          <w:color w:val="24292E"/>
          <w:sz w:val="24"/>
          <w:szCs w:val="24"/>
          <w:u w:val="single"/>
        </w:rPr>
        <w:t>Constraints:</w:t>
      </w:r>
      <w:bookmarkStart w:id="0" w:name="_GoBack"/>
      <w:bookmarkEnd w:id="0"/>
    </w:p>
    <w:p w14:paraId="5B5D2305" w14:textId="2AD4D1D6" w:rsidR="008531E8" w:rsidRPr="008531E8" w:rsidRDefault="008531E8" w:rsidP="008531E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9E364C">
        <w:rPr>
          <w:sz w:val="28"/>
          <w:szCs w:val="28"/>
        </w:rPr>
        <w:t>Each product has a unique code</w:t>
      </w:r>
      <w:r>
        <w:rPr>
          <w:sz w:val="28"/>
          <w:szCs w:val="28"/>
        </w:rPr>
        <w:t>.</w:t>
      </w:r>
    </w:p>
    <w:p w14:paraId="586A417C" w14:textId="6B64DF65" w:rsidR="008531E8" w:rsidRDefault="008107BA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Product code must be in format &lt;P</w:t>
      </w:r>
      <w:r w:rsidR="008531E8" w:rsidRPr="005839C8">
        <w:rPr>
          <w:rFonts w:ascii="Arial" w:eastAsia="Times New Roman" w:hAnsi="Arial" w:cs="Arial"/>
          <w:color w:val="24292E"/>
          <w:sz w:val="24"/>
          <w:szCs w:val="24"/>
        </w:rPr>
        <w:t>000</w:t>
      </w:r>
      <w:r>
        <w:rPr>
          <w:rFonts w:ascii="Arial" w:eastAsia="Times New Roman" w:hAnsi="Arial" w:cs="Arial"/>
          <w:color w:val="24292E"/>
          <w:sz w:val="24"/>
          <w:szCs w:val="24"/>
        </w:rPr>
        <w:t>000</w:t>
      </w:r>
      <w:r w:rsidR="008531E8" w:rsidRPr="005839C8">
        <w:rPr>
          <w:rFonts w:ascii="Arial" w:eastAsia="Times New Roman" w:hAnsi="Arial" w:cs="Arial"/>
          <w:color w:val="24292E"/>
          <w:sz w:val="24"/>
          <w:szCs w:val="24"/>
        </w:rPr>
        <w:t>&gt;, 0 is a digit.</w:t>
      </w:r>
    </w:p>
    <w:p w14:paraId="7F5F15C6" w14:textId="756B73F8" w:rsidR="008531E8" w:rsidRPr="005839C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 w:rsidRPr="008531E8">
        <w:rPr>
          <w:rFonts w:ascii="Arial" w:eastAsia="Times New Roman" w:hAnsi="Arial" w:cs="Arial"/>
          <w:color w:val="24292E"/>
          <w:sz w:val="24"/>
          <w:szCs w:val="24"/>
        </w:rPr>
        <w:t>All product information must not be empty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7DD34410" w14:textId="6CCA0F63" w:rsidR="008531E8" w:rsidRDefault="008531E8" w:rsidP="008531E8">
      <w:pPr>
        <w:pStyle w:val="ListParagraph"/>
        <w:numPr>
          <w:ilvl w:val="0"/>
          <w:numId w:val="5"/>
        </w:numPr>
        <w:shd w:val="clear" w:color="auto" w:fill="FFFFFF"/>
        <w:spacing w:before="60" w:after="100" w:afterAutospacing="1" w:line="360" w:lineRule="auto"/>
        <w:ind w:left="1080"/>
        <w:rPr>
          <w:rFonts w:ascii="Arial" w:eastAsia="Times New Roman" w:hAnsi="Arial" w:cs="Arial"/>
          <w:color w:val="24292E"/>
          <w:sz w:val="24"/>
          <w:szCs w:val="24"/>
        </w:rPr>
      </w:pPr>
      <w:r>
        <w:rPr>
          <w:rFonts w:ascii="Arial" w:eastAsia="Times New Roman" w:hAnsi="Arial" w:cs="Arial"/>
          <w:color w:val="24292E"/>
          <w:sz w:val="24"/>
          <w:szCs w:val="24"/>
        </w:rPr>
        <w:t>Quantity,Price &gt;0.</w:t>
      </w:r>
    </w:p>
    <w:p w14:paraId="2369D8FA" w14:textId="6E666702" w:rsidR="008531E8" w:rsidRPr="008531E8" w:rsidRDefault="008531E8" w:rsidP="008531E8">
      <w:pPr>
        <w:pStyle w:val="ListParagraph"/>
        <w:numPr>
          <w:ilvl w:val="0"/>
          <w:numId w:val="5"/>
        </w:numPr>
        <w:spacing w:after="200" w:line="276" w:lineRule="auto"/>
        <w:ind w:left="1080"/>
        <w:rPr>
          <w:rFonts w:ascii="Arial" w:eastAsia="Times New Roman" w:hAnsi="Arial" w:cs="Arial"/>
          <w:color w:val="E36C0A" w:themeColor="accent6" w:themeShade="BF"/>
          <w:sz w:val="24"/>
          <w:szCs w:val="24"/>
        </w:rPr>
      </w:pP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Use package utils to check the valid</w:t>
      </w:r>
      <w:r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>ate</w:t>
      </w:r>
      <w:r w:rsidRPr="00647BA0">
        <w:rPr>
          <w:rFonts w:ascii="Arial" w:eastAsia="Times New Roman" w:hAnsi="Arial" w:cs="Arial"/>
          <w:color w:val="E36C0A" w:themeColor="accent6" w:themeShade="BF"/>
          <w:sz w:val="24"/>
          <w:szCs w:val="24"/>
        </w:rPr>
        <w:t xml:space="preserve"> of input data.</w:t>
      </w:r>
    </w:p>
    <w:p w14:paraId="04F0AE90" w14:textId="77777777" w:rsidR="008531E8" w:rsidRDefault="008531E8">
      <w:pPr>
        <w:spacing w:after="12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>
        <w:rPr>
          <w:sz w:val="28"/>
          <w:szCs w:val="28"/>
        </w:rPr>
        <w:br w:type="page"/>
      </w:r>
    </w:p>
    <w:p w14:paraId="7FAAC6F1" w14:textId="698A97DB" w:rsidR="00441162" w:rsidRDefault="00441162" w:rsidP="00715857">
      <w:pPr>
        <w:pStyle w:val="NormalWeb"/>
        <w:spacing w:line="360" w:lineRule="auto"/>
        <w:ind w:left="720"/>
        <w:rPr>
          <w:sz w:val="28"/>
          <w:szCs w:val="28"/>
        </w:rPr>
      </w:pPr>
      <w:r w:rsidRPr="00A559B0">
        <w:rPr>
          <w:sz w:val="28"/>
          <w:szCs w:val="28"/>
        </w:rPr>
        <w:lastRenderedPageBreak/>
        <w:t>Create a program menu that includes the following features:</w:t>
      </w:r>
    </w:p>
    <w:p w14:paraId="6F25B442" w14:textId="77777777" w:rsidR="008531E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8531E8">
        <w:rPr>
          <w:sz w:val="28"/>
          <w:szCs w:val="28"/>
        </w:rPr>
        <w:t xml:space="preserve">Add a new </w:t>
      </w:r>
      <w:r w:rsidR="00715857" w:rsidRPr="008531E8">
        <w:rPr>
          <w:sz w:val="28"/>
          <w:szCs w:val="28"/>
        </w:rPr>
        <w:t>product</w:t>
      </w:r>
      <w:r w:rsidRPr="008531E8">
        <w:rPr>
          <w:sz w:val="28"/>
          <w:szCs w:val="28"/>
        </w:rPr>
        <w:t>.</w:t>
      </w:r>
      <w:r w:rsidR="00715857" w:rsidRPr="008531E8">
        <w:rPr>
          <w:sz w:val="28"/>
          <w:szCs w:val="28"/>
        </w:rPr>
        <w:t xml:space="preserve"> </w:t>
      </w:r>
    </w:p>
    <w:p w14:paraId="52AC142C" w14:textId="7E431912" w:rsidR="00BD0988" w:rsidRPr="008531E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8531E8">
        <w:rPr>
          <w:sz w:val="28"/>
          <w:szCs w:val="28"/>
        </w:rPr>
        <w:t>Print out the list of</w:t>
      </w:r>
      <w:r w:rsidR="00715857" w:rsidRPr="008531E8">
        <w:rPr>
          <w:sz w:val="28"/>
          <w:szCs w:val="28"/>
        </w:rPr>
        <w:t xml:space="preserve"> product</w:t>
      </w:r>
      <w:r w:rsidRPr="008531E8">
        <w:rPr>
          <w:sz w:val="28"/>
          <w:szCs w:val="28"/>
        </w:rPr>
        <w:t>s on the screen.</w:t>
      </w:r>
    </w:p>
    <w:p w14:paraId="2E8ECC61" w14:textId="62F35AFE" w:rsidR="00BD0988" w:rsidRDefault="00715857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>Print a list of Smartphones in descending order of price.</w:t>
      </w:r>
    </w:p>
    <w:p w14:paraId="10AC7E36" w14:textId="158EF319" w:rsidR="00B85F47" w:rsidRDefault="00B85F47" w:rsidP="00B85F47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r>
        <w:rPr>
          <w:sz w:val="28"/>
          <w:szCs w:val="28"/>
        </w:rPr>
        <w:t>Tivi</w:t>
      </w:r>
      <w:r w:rsidRPr="00715857">
        <w:rPr>
          <w:sz w:val="28"/>
          <w:szCs w:val="28"/>
        </w:rPr>
        <w:t xml:space="preserve">s in </w:t>
      </w:r>
      <w:r>
        <w:rPr>
          <w:sz w:val="28"/>
          <w:szCs w:val="28"/>
        </w:rPr>
        <w:t>A</w:t>
      </w:r>
      <w:r w:rsidRPr="00715857">
        <w:rPr>
          <w:sz w:val="28"/>
          <w:szCs w:val="28"/>
        </w:rPr>
        <w:t>scending order of price.</w:t>
      </w:r>
    </w:p>
    <w:p w14:paraId="2CF6BC8F" w14:textId="722518B3" w:rsidR="00B85F47" w:rsidRPr="00B85F47" w:rsidRDefault="00B85F47" w:rsidP="00B85F47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715857">
        <w:rPr>
          <w:sz w:val="28"/>
          <w:szCs w:val="28"/>
        </w:rPr>
        <w:t xml:space="preserve">Print a list of </w:t>
      </w:r>
      <w:r w:rsidRPr="00B85F47">
        <w:rPr>
          <w:sz w:val="28"/>
          <w:szCs w:val="28"/>
        </w:rPr>
        <w:t>o</w:t>
      </w:r>
      <w:r>
        <w:rPr>
          <w:sz w:val="28"/>
          <w:szCs w:val="28"/>
        </w:rPr>
        <w:t>f</w:t>
      </w:r>
      <w:r w:rsidRPr="00B85F47">
        <w:rPr>
          <w:sz w:val="28"/>
          <w:szCs w:val="28"/>
        </w:rPr>
        <w:tab/>
        <w:t xml:space="preserve">Air-conditioner  </w:t>
      </w:r>
      <w:r w:rsidRPr="00715857">
        <w:rPr>
          <w:sz w:val="28"/>
          <w:szCs w:val="28"/>
        </w:rPr>
        <w:t>in descending order of price.</w:t>
      </w:r>
    </w:p>
    <w:p w14:paraId="3BDC58EB" w14:textId="33D5C2F2" w:rsidR="0075379F" w:rsidRPr="008B6C63" w:rsidRDefault="008107BA" w:rsidP="008107BA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8107BA">
        <w:rPr>
          <w:sz w:val="28"/>
          <w:szCs w:val="28"/>
        </w:rPr>
        <w:t>Print information about products with the highest unit price for each product type</w:t>
      </w:r>
      <w:r w:rsidR="00B85F47">
        <w:rPr>
          <w:sz w:val="28"/>
          <w:szCs w:val="28"/>
        </w:rPr>
        <w:t>.</w:t>
      </w:r>
    </w:p>
    <w:p w14:paraId="59FABB71" w14:textId="0B8D6639" w:rsidR="00D16F13" w:rsidRDefault="00BD0988" w:rsidP="00D16F13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t>Update the</w:t>
      </w:r>
      <w:r w:rsidRPr="00A559B0">
        <w:rPr>
          <w:sz w:val="28"/>
          <w:szCs w:val="28"/>
        </w:rPr>
        <w:t xml:space="preserve"> </w:t>
      </w:r>
      <w:r w:rsidR="009E364C">
        <w:rPr>
          <w:sz w:val="28"/>
          <w:szCs w:val="28"/>
        </w:rPr>
        <w:t>product</w:t>
      </w:r>
      <w:r w:rsidR="00D16F13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 information based on the </w:t>
      </w:r>
      <w:r w:rsidR="009E364C">
        <w:rPr>
          <w:sz w:val="28"/>
          <w:szCs w:val="28"/>
        </w:rPr>
        <w:t>code</w:t>
      </w:r>
      <w:r w:rsidR="00D16F13">
        <w:rPr>
          <w:sz w:val="28"/>
          <w:szCs w:val="28"/>
        </w:rPr>
        <w:t xml:space="preserve"> the user entered (Note: D</w:t>
      </w:r>
      <w:r w:rsidR="00D16F13" w:rsidRPr="00D16F13">
        <w:rPr>
          <w:sz w:val="28"/>
          <w:szCs w:val="28"/>
        </w:rPr>
        <w:t>o not change the code</w:t>
      </w:r>
      <w:r w:rsidR="00D16F13">
        <w:rPr>
          <w:sz w:val="28"/>
          <w:szCs w:val="28"/>
        </w:rPr>
        <w:t>) .</w:t>
      </w:r>
    </w:p>
    <w:p w14:paraId="305597A2" w14:textId="75343D59" w:rsidR="00BD098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A559B0">
        <w:rPr>
          <w:sz w:val="28"/>
          <w:szCs w:val="28"/>
        </w:rPr>
        <w:t xml:space="preserve">Delete an </w:t>
      </w:r>
      <w:r w:rsidR="009E364C">
        <w:rPr>
          <w:sz w:val="28"/>
          <w:szCs w:val="28"/>
        </w:rPr>
        <w:t>product</w:t>
      </w:r>
      <w:r w:rsidRPr="00A559B0">
        <w:rPr>
          <w:sz w:val="28"/>
          <w:szCs w:val="28"/>
        </w:rPr>
        <w:t xml:space="preserve"> based on the code the user entered.</w:t>
      </w:r>
    </w:p>
    <w:p w14:paraId="70226D8D" w14:textId="5457B219" w:rsidR="00BF4B53" w:rsidRPr="008107BA" w:rsidRDefault="00BF4B53" w:rsidP="00BD0988">
      <w:pPr>
        <w:pStyle w:val="ListParagraph"/>
        <w:numPr>
          <w:ilvl w:val="0"/>
          <w:numId w:val="2"/>
        </w:numPr>
        <w:spacing w:line="360" w:lineRule="auto"/>
        <w:rPr>
          <w:color w:val="E36C0A" w:themeColor="accent6" w:themeShade="BF"/>
          <w:sz w:val="24"/>
          <w:szCs w:val="24"/>
        </w:rPr>
      </w:pPr>
      <w:r w:rsidRPr="008107BA">
        <w:rPr>
          <w:color w:val="E36C0A" w:themeColor="accent6" w:themeShade="BF"/>
          <w:sz w:val="24"/>
          <w:szCs w:val="24"/>
        </w:rPr>
        <w:t>Print the total amount of all products ( Total amout = sum(Price*Quantity)).</w:t>
      </w:r>
    </w:p>
    <w:p w14:paraId="5EA6EDC1" w14:textId="48E2C8C5" w:rsidR="00BD0988" w:rsidRDefault="00BD0988" w:rsidP="00BD0988">
      <w:pPr>
        <w:pStyle w:val="ListParagraph"/>
        <w:numPr>
          <w:ilvl w:val="0"/>
          <w:numId w:val="2"/>
        </w:numPr>
        <w:spacing w:line="360" w:lineRule="auto"/>
        <w:rPr>
          <w:sz w:val="28"/>
          <w:szCs w:val="28"/>
        </w:rPr>
      </w:pPr>
      <w:r w:rsidRPr="00A559B0">
        <w:rPr>
          <w:sz w:val="28"/>
          <w:szCs w:val="28"/>
        </w:rPr>
        <w:t>Exit the program</w:t>
      </w:r>
      <w:r>
        <w:rPr>
          <w:sz w:val="28"/>
          <w:szCs w:val="28"/>
        </w:rPr>
        <w:t>.</w:t>
      </w:r>
    </w:p>
    <w:p w14:paraId="0DA7E830" w14:textId="42E61D6C" w:rsidR="00BD0988" w:rsidRPr="00A62FEA" w:rsidRDefault="00715857" w:rsidP="00BD0988">
      <w:pPr>
        <w:spacing w:line="360" w:lineRule="auto"/>
        <w:rPr>
          <w:color w:val="FF0000"/>
          <w:sz w:val="28"/>
          <w:szCs w:val="28"/>
          <w:u w:val="single"/>
        </w:rPr>
      </w:pPr>
      <w:r>
        <w:rPr>
          <w:color w:val="FF0000"/>
          <w:sz w:val="28"/>
          <w:szCs w:val="28"/>
          <w:u w:val="single"/>
        </w:rPr>
        <w:t>Note</w:t>
      </w:r>
    </w:p>
    <w:p w14:paraId="7D832857" w14:textId="15FA16C2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 xml:space="preserve">Use ArrayList to manage </w:t>
      </w:r>
      <w:r w:rsidR="00230462">
        <w:rPr>
          <w:color w:val="FF0000"/>
          <w:sz w:val="28"/>
          <w:szCs w:val="28"/>
        </w:rPr>
        <w:t>product</w:t>
      </w:r>
      <w:r w:rsidRPr="00423380">
        <w:rPr>
          <w:color w:val="FF0000"/>
          <w:sz w:val="28"/>
          <w:szCs w:val="28"/>
        </w:rPr>
        <w:t xml:space="preserve">s. One-dimensional arrays cannot be used. </w:t>
      </w:r>
    </w:p>
    <w:p w14:paraId="2BAF8692" w14:textId="2C537F03" w:rsidR="00BD0988" w:rsidRDefault="00BD0988" w:rsidP="00BD0988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 w:rsidRPr="00423380">
        <w:rPr>
          <w:color w:val="FF0000"/>
          <w:sz w:val="28"/>
          <w:szCs w:val="28"/>
        </w:rPr>
        <w:t>Use Generic to limit type in a list.</w:t>
      </w:r>
    </w:p>
    <w:p w14:paraId="1A3C5CFA" w14:textId="7B6F83FA" w:rsidR="00715857" w:rsidRPr="00715857" w:rsidRDefault="009F6A4C" w:rsidP="00715857">
      <w:pPr>
        <w:pStyle w:val="ListParagraph"/>
        <w:numPr>
          <w:ilvl w:val="0"/>
          <w:numId w:val="3"/>
        </w:numPr>
        <w:spacing w:line="360" w:lineRule="auto"/>
        <w:rPr>
          <w:color w:val="FF0000"/>
          <w:sz w:val="28"/>
          <w:szCs w:val="28"/>
        </w:rPr>
      </w:pPr>
      <w:r>
        <w:rPr>
          <w:color w:val="FF0000"/>
          <w:sz w:val="28"/>
          <w:szCs w:val="28"/>
        </w:rPr>
        <w:t>The list has at least 9</w:t>
      </w:r>
      <w:r w:rsidR="00715857" w:rsidRPr="00715857">
        <w:rPr>
          <w:color w:val="FF0000"/>
          <w:sz w:val="28"/>
          <w:szCs w:val="28"/>
        </w:rPr>
        <w:t xml:space="preserve"> products and has all 3 types of products</w:t>
      </w:r>
      <w:r w:rsidR="00715857">
        <w:rPr>
          <w:color w:val="FF0000"/>
          <w:sz w:val="28"/>
          <w:szCs w:val="28"/>
        </w:rPr>
        <w:t>.</w:t>
      </w:r>
    </w:p>
    <w:p w14:paraId="3820CE83" w14:textId="6332929A" w:rsidR="006B5361" w:rsidRDefault="006B5361">
      <w:pPr>
        <w:spacing w:after="120" w:line="240" w:lineRule="auto"/>
      </w:pPr>
    </w:p>
    <w:p w14:paraId="262F16A8" w14:textId="7784F668" w:rsidR="00B85F47" w:rsidRDefault="00B85F47">
      <w:pPr>
        <w:spacing w:after="120" w:line="240" w:lineRule="auto"/>
      </w:pPr>
    </w:p>
    <w:p w14:paraId="42EDE9A5" w14:textId="3C292E24" w:rsidR="00B85F47" w:rsidRDefault="00B85F47">
      <w:pPr>
        <w:spacing w:after="120" w:line="240" w:lineRule="auto"/>
      </w:pPr>
    </w:p>
    <w:p w14:paraId="12DBF4B2" w14:textId="1B470D6F" w:rsidR="00B85F47" w:rsidRDefault="00B85F47">
      <w:pPr>
        <w:spacing w:after="120" w:line="240" w:lineRule="auto"/>
      </w:pPr>
    </w:p>
    <w:p w14:paraId="0FDB1AB8" w14:textId="22963330" w:rsid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  <w:r w:rsidRPr="00B85F47">
        <w:rPr>
          <w:b/>
          <w:bCs/>
          <w:color w:val="E36C0A" w:themeColor="accent6" w:themeShade="BF"/>
          <w:sz w:val="32"/>
          <w:szCs w:val="32"/>
        </w:rPr>
        <w:t>---The End---</w:t>
      </w:r>
    </w:p>
    <w:p w14:paraId="77368623" w14:textId="77777777" w:rsidR="00B85F47" w:rsidRPr="00B85F47" w:rsidRDefault="00B85F47" w:rsidP="00B85F47">
      <w:pPr>
        <w:spacing w:after="120" w:line="240" w:lineRule="auto"/>
        <w:jc w:val="center"/>
        <w:rPr>
          <w:b/>
          <w:bCs/>
          <w:color w:val="E36C0A" w:themeColor="accent6" w:themeShade="BF"/>
          <w:sz w:val="32"/>
          <w:szCs w:val="32"/>
        </w:rPr>
      </w:pPr>
    </w:p>
    <w:sectPr w:rsidR="00B85F47" w:rsidRPr="00B85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836A98"/>
    <w:multiLevelType w:val="hybridMultilevel"/>
    <w:tmpl w:val="09D20CF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FC16948"/>
    <w:multiLevelType w:val="hybridMultilevel"/>
    <w:tmpl w:val="6CF695B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225B9F"/>
    <w:multiLevelType w:val="hybridMultilevel"/>
    <w:tmpl w:val="478EA84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7CC566F"/>
    <w:multiLevelType w:val="hybridMultilevel"/>
    <w:tmpl w:val="482C2CD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6941E9"/>
    <w:multiLevelType w:val="hybridMultilevel"/>
    <w:tmpl w:val="8E10797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wACc1NDM3NTE1NDIyUdpeDU4uLM/DyQAsNaAHfhff0sAAAA"/>
  </w:docVars>
  <w:rsids>
    <w:rsidRoot w:val="00441162"/>
    <w:rsid w:val="00230462"/>
    <w:rsid w:val="003651D2"/>
    <w:rsid w:val="00441162"/>
    <w:rsid w:val="00635774"/>
    <w:rsid w:val="006B5361"/>
    <w:rsid w:val="00715857"/>
    <w:rsid w:val="0075379F"/>
    <w:rsid w:val="007B06A2"/>
    <w:rsid w:val="008107BA"/>
    <w:rsid w:val="008531E8"/>
    <w:rsid w:val="008A0F14"/>
    <w:rsid w:val="009E364C"/>
    <w:rsid w:val="009F6A4C"/>
    <w:rsid w:val="00A14901"/>
    <w:rsid w:val="00AE4893"/>
    <w:rsid w:val="00B85F47"/>
    <w:rsid w:val="00BD0988"/>
    <w:rsid w:val="00BF4B53"/>
    <w:rsid w:val="00D16F13"/>
    <w:rsid w:val="00EC1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795B0"/>
  <w15:docId w15:val="{EF86FA04-3690-4B08-A607-CE6327D4DE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41162"/>
    <w:pPr>
      <w:spacing w:after="160" w:line="259" w:lineRule="auto"/>
    </w:pPr>
    <w:rPr>
      <w:rFonts w:asciiTheme="minorHAnsi" w:hAnsiTheme="minorHAnsi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11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411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1</Pages>
  <Words>225</Words>
  <Characters>128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i Thong (FE FPTU HCM)</dc:creator>
  <cp:keywords/>
  <dc:description/>
  <cp:lastModifiedBy>840G3</cp:lastModifiedBy>
  <cp:revision>15</cp:revision>
  <dcterms:created xsi:type="dcterms:W3CDTF">2021-06-23T02:25:00Z</dcterms:created>
  <dcterms:modified xsi:type="dcterms:W3CDTF">2023-04-24T00:26:00Z</dcterms:modified>
</cp:coreProperties>
</file>